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E52D12" w14:textId="77777777" w:rsidR="00834980" w:rsidRPr="00834980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</w:t>
      </w:r>
    </w:p>
    <w:p w14:paraId="5A83A303" w14:textId="77777777" w:rsidR="00834980" w:rsidRPr="00834980" w:rsidRDefault="00834980" w:rsidP="00834980">
      <w:pPr>
        <w:ind w:left="360"/>
        <w:rPr>
          <w:lang w:val="en-GB"/>
        </w:rPr>
      </w:pPr>
    </w:p>
    <w:p w14:paraId="452D3C93" w14:textId="31491D25" w:rsidR="00834980" w:rsidRPr="00834980" w:rsidRDefault="00093CFD" w:rsidP="00834980">
      <w:pPr>
        <w:ind w:left="360"/>
        <w:rPr>
          <w:lang w:val="en-GB"/>
        </w:rPr>
      </w:pPr>
      <w:r>
        <w:t>(a) Given this new information, what is the probability that A is the guilty party</w:t>
      </w:r>
      <w:proofErr w:type="gramStart"/>
      <w:r>
        <w:t>?</w:t>
      </w:r>
      <w:r w:rsidR="00834980">
        <w:t xml:space="preserve"> </w:t>
      </w:r>
      <w:r w:rsidR="00834980" w:rsidRPr="00834980">
        <w:rPr>
          <w:b/>
          <w:bCs/>
          <w:color w:val="0000CC"/>
        </w:rPr>
        <w:t>:</w:t>
      </w:r>
      <w:proofErr w:type="gramEnd"/>
      <w:r w:rsidR="00834980" w:rsidRPr="00834980">
        <w:rPr>
          <w:b/>
          <w:bCs/>
          <w:color w:val="0000CC"/>
        </w:rPr>
        <w:t xml:space="preserve"> 10/11</w:t>
      </w:r>
    </w:p>
    <w:p w14:paraId="1CFDE073" w14:textId="77777777" w:rsidR="00834980" w:rsidRPr="00834980" w:rsidRDefault="00834980" w:rsidP="00834980">
      <w:pPr>
        <w:ind w:left="360"/>
        <w:rPr>
          <w:lang w:val="en-GB"/>
        </w:rPr>
      </w:pPr>
    </w:p>
    <w:p w14:paraId="78407242" w14:textId="7C7DE8AB" w:rsidR="00093CFD" w:rsidRPr="00834980" w:rsidRDefault="00093CFD" w:rsidP="00834980">
      <w:pPr>
        <w:ind w:left="360"/>
        <w:rPr>
          <w:lang w:val="en-GB"/>
        </w:rPr>
      </w:pPr>
      <w:r>
        <w:t xml:space="preserve"> (b) Given this new information, what is the probability that B’s blood type matches that found at the crime scene</w:t>
      </w:r>
      <w:proofErr w:type="gramStart"/>
      <w:r>
        <w:t>?</w:t>
      </w:r>
      <w:r w:rsidR="00834980">
        <w:t xml:space="preserve">  :</w:t>
      </w:r>
      <w:proofErr w:type="gramEnd"/>
      <w:r w:rsidR="00834980">
        <w:t xml:space="preserve"> </w:t>
      </w:r>
      <w:r w:rsidR="00834980" w:rsidRPr="00834980">
        <w:rPr>
          <w:b/>
          <w:bCs/>
          <w:color w:val="0000CC"/>
        </w:rPr>
        <w:t>2/11</w:t>
      </w:r>
    </w:p>
    <w:p w14:paraId="71AFB338" w14:textId="77777777" w:rsidR="007A2407" w:rsidRDefault="007A2407"/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  <w:rsid w:val="00834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47F98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1</Words>
  <Characters>464</Characters>
  <Application>Microsoft Office Word</Application>
  <DocSecurity>0</DocSecurity>
  <Lines>3</Lines>
  <Paragraphs>1</Paragraphs>
  <ScaleCrop>false</ScaleCrop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3</cp:revision>
  <dcterms:created xsi:type="dcterms:W3CDTF">2021-03-26T14:04:00Z</dcterms:created>
  <dcterms:modified xsi:type="dcterms:W3CDTF">2021-12-13T17:30:00Z</dcterms:modified>
</cp:coreProperties>
</file>